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2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3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9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C" w14:textId="76418F2C" w:rsidR="005F72C7" w:rsidRPr="00A02708" w:rsidRDefault="00CC69FA" w:rsidP="00A02708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ule </w:t>
      </w:r>
      <w:r w:rsidR="000918F5">
        <w:rPr>
          <w:rFonts w:ascii="Times New Roman" w:hAnsi="Times New Roman" w:cs="Times New Roman"/>
          <w:sz w:val="24"/>
          <w:szCs w:val="24"/>
        </w:rPr>
        <w:t>3</w:t>
      </w:r>
      <w:r w:rsidR="00E2492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ritical Thinking Option 1</w:t>
      </w:r>
    </w:p>
    <w:p w14:paraId="00000010" w14:textId="5AE4EB0F" w:rsidR="005F72C7" w:rsidRPr="00A02708" w:rsidRDefault="00A130BB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>Greg Fritz</w:t>
      </w:r>
    </w:p>
    <w:p w14:paraId="18A6F4C4" w14:textId="15FC7666" w:rsidR="007E7802" w:rsidRPr="00A02708" w:rsidRDefault="007E7802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 xml:space="preserve">Professor: Dr. </w:t>
      </w:r>
      <w:r w:rsidR="002071C6">
        <w:rPr>
          <w:rFonts w:ascii="Times New Roman" w:hAnsi="Times New Roman" w:cs="Times New Roman"/>
          <w:sz w:val="24"/>
          <w:szCs w:val="24"/>
        </w:rPr>
        <w:t>Khan</w:t>
      </w:r>
    </w:p>
    <w:p w14:paraId="25075AFC" w14:textId="50231D7C" w:rsidR="007E7802" w:rsidRPr="00A02708" w:rsidRDefault="002F1398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C372-1</w:t>
      </w:r>
    </w:p>
    <w:p w14:paraId="00000011" w14:textId="619944E7" w:rsidR="005F72C7" w:rsidRDefault="00B47B36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>August</w:t>
      </w:r>
      <w:r w:rsidR="00A130BB" w:rsidRPr="00A02708">
        <w:rPr>
          <w:rFonts w:ascii="Times New Roman" w:hAnsi="Times New Roman" w:cs="Times New Roman"/>
          <w:sz w:val="24"/>
          <w:szCs w:val="24"/>
        </w:rPr>
        <w:t xml:space="preserve"> </w:t>
      </w:r>
      <w:r w:rsidR="000918F5">
        <w:rPr>
          <w:rFonts w:ascii="Times New Roman" w:hAnsi="Times New Roman" w:cs="Times New Roman"/>
          <w:sz w:val="24"/>
          <w:szCs w:val="24"/>
        </w:rPr>
        <w:t>31</w:t>
      </w:r>
      <w:r w:rsidR="00A130BB" w:rsidRPr="00A02708">
        <w:rPr>
          <w:rFonts w:ascii="Times New Roman" w:hAnsi="Times New Roman" w:cs="Times New Roman"/>
          <w:sz w:val="24"/>
          <w:szCs w:val="24"/>
        </w:rPr>
        <w:t>, 2025</w:t>
      </w:r>
    </w:p>
    <w:p w14:paraId="17CFE851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75E17C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9A7B76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3C297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A9DA6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8617BA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29C6A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DC698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7EC90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F2CC0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6CCA9A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Menu</w:t>
      </w:r>
      <w:r>
        <w:rPr>
          <w:rFonts w:ascii="Times New Roman" w:hAnsi="Times New Roman" w:cs="Times New Roman"/>
          <w:noProof/>
          <w:sz w:val="24"/>
          <w:szCs w:val="24"/>
        </w:rPr>
        <w:br/>
      </w:r>
      <w:r w:rsidRPr="00C928B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7524145" wp14:editId="6065390A">
            <wp:extent cx="5943600" cy="4065270"/>
            <wp:effectExtent l="0" t="0" r="0" b="0"/>
            <wp:docPr id="4254893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48936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br/>
      </w:r>
    </w:p>
    <w:p w14:paraId="0D38FCAC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25504706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1C89E76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5A7E04CD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4553707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525A68A3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57893BC1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34322F5C" w14:textId="05EC5BC5" w:rsidR="00605D6A" w:rsidRDefault="00C928B1" w:rsidP="00B274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Print date and time</w:t>
      </w:r>
    </w:p>
    <w:p w14:paraId="0CE779D2" w14:textId="586702FF" w:rsidR="00C928B1" w:rsidRDefault="00C928B1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928B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2EACE00" wp14:editId="6D58A6E0">
            <wp:extent cx="5943600" cy="4005580"/>
            <wp:effectExtent l="0" t="0" r="0" b="0"/>
            <wp:docPr id="13462228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222827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76671" w14:textId="341C65D3" w:rsidR="00C928B1" w:rsidRDefault="00C928B1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ange random green hues when 3</w:t>
      </w:r>
      <w:r w:rsidRPr="00C928B1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menu option is clicked</w:t>
      </w:r>
      <w:r>
        <w:rPr>
          <w:rFonts w:ascii="Times New Roman" w:hAnsi="Times New Roman" w:cs="Times New Roman"/>
          <w:sz w:val="24"/>
          <w:szCs w:val="24"/>
        </w:rPr>
        <w:br/>
      </w:r>
      <w:r w:rsidRPr="00C928B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07B0D8B" wp14:editId="2ACA7BF0">
            <wp:extent cx="5943600" cy="3882390"/>
            <wp:effectExtent l="0" t="0" r="0" b="3810"/>
            <wp:docPr id="79456469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564698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0AF6A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5BF3206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3358C3F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7C410F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32AEA65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02416AE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695CA32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C0BDC3" w14:textId="77777777" w:rsidR="00C928B1" w:rsidRDefault="00C928B1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5F55A14" w14:textId="0B7A9C09" w:rsidR="00C928B1" w:rsidRDefault="00C928B1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rite output to log.txt</w:t>
      </w:r>
    </w:p>
    <w:p w14:paraId="657CB1B9" w14:textId="6EF12A4F" w:rsidR="00C928B1" w:rsidRDefault="00C928B1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928B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4F10DBD" wp14:editId="2D55D59B">
            <wp:extent cx="5943600" cy="3921125"/>
            <wp:effectExtent l="0" t="0" r="0" b="3175"/>
            <wp:docPr id="1099833531" name="Picture 1" descr="A screenshot of a computer error mess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833531" name="Picture 1" descr="A screenshot of a computer error message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95497" w14:textId="5CAD1850" w:rsidR="00C928B1" w:rsidRDefault="00C928B1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.txt contents will be in zip file</w:t>
      </w:r>
    </w:p>
    <w:p w14:paraId="4B394728" w14:textId="723CE064" w:rsidR="00E2492D" w:rsidRDefault="00605D6A" w:rsidP="00B274B5">
      <w:pPr>
        <w:spacing w:line="480" w:lineRule="auto"/>
      </w:pPr>
      <w:r>
        <w:rPr>
          <w:rFonts w:ascii="Times New Roman" w:hAnsi="Times New Roman" w:cs="Times New Roman"/>
          <w:sz w:val="24"/>
          <w:szCs w:val="24"/>
        </w:rPr>
        <w:t>Git Hub links</w:t>
      </w:r>
      <w:r w:rsidR="002A06B6">
        <w:rPr>
          <w:rFonts w:ascii="Times New Roman" w:hAnsi="Times New Roman" w:cs="Times New Roman"/>
          <w:sz w:val="24"/>
          <w:szCs w:val="24"/>
        </w:rPr>
        <w:t>:</w:t>
      </w:r>
    </w:p>
    <w:p w14:paraId="41C1C508" w14:textId="2511EE9D" w:rsidR="00E2492D" w:rsidRDefault="006851FF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2" w:history="1">
        <w:r w:rsidRPr="00097E2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/tree/main/Mod3CTOpt</w:t>
        </w:r>
        <w:r w:rsidRPr="00097E23">
          <w:rPr>
            <w:rStyle w:val="Hyperlink"/>
          </w:rPr>
          <w:t>1</w:t>
        </w:r>
      </w:hyperlink>
      <w:r w:rsidR="00526C9D">
        <w:t xml:space="preserve"> </w:t>
      </w:r>
      <w:r w:rsidR="00A376C6">
        <w:t xml:space="preserve"> </w:t>
      </w:r>
      <w:r w:rsidR="00E249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2A045D" w14:textId="1001D793" w:rsidR="00605D6A" w:rsidRPr="00A02708" w:rsidRDefault="00C928B1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3" w:history="1">
        <w:r w:rsidRPr="00097E2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/commits/main/Mod3CTOpt1</w:t>
        </w:r>
      </w:hyperlink>
      <w:r w:rsidR="00526C9D">
        <w:rPr>
          <w:rFonts w:ascii="Times New Roman" w:hAnsi="Times New Roman" w:cs="Times New Roman"/>
          <w:sz w:val="24"/>
          <w:szCs w:val="24"/>
        </w:rPr>
        <w:t xml:space="preserve"> </w:t>
      </w:r>
      <w:r w:rsidR="00A376C6">
        <w:t xml:space="preserve"> </w:t>
      </w:r>
      <w:r w:rsidR="00E2492D"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br/>
      </w:r>
    </w:p>
    <w:sectPr w:rsidR="00605D6A" w:rsidRPr="00A02708">
      <w:headerReference w:type="defaul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B3689" w14:textId="77777777" w:rsidR="00EC0315" w:rsidRDefault="00EC0315">
      <w:pPr>
        <w:spacing w:after="0" w:line="240" w:lineRule="auto"/>
      </w:pPr>
      <w:r>
        <w:separator/>
      </w:r>
    </w:p>
  </w:endnote>
  <w:endnote w:type="continuationSeparator" w:id="0">
    <w:p w14:paraId="2EBADE8B" w14:textId="77777777" w:rsidR="00EC0315" w:rsidRDefault="00EC03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122F74" w14:textId="77777777" w:rsidR="00EC0315" w:rsidRDefault="00EC0315">
      <w:pPr>
        <w:spacing w:after="0" w:line="240" w:lineRule="auto"/>
      </w:pPr>
      <w:r>
        <w:separator/>
      </w:r>
    </w:p>
  </w:footnote>
  <w:footnote w:type="continuationSeparator" w:id="0">
    <w:p w14:paraId="5F53E00D" w14:textId="77777777" w:rsidR="00EC0315" w:rsidRDefault="00EC03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7" w14:textId="141539D9" w:rsidR="005F72C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47350">
      <w:rPr>
        <w:noProof/>
        <w:color w:val="000000"/>
      </w:rPr>
      <w:t>1</w:t>
    </w:r>
    <w:r>
      <w:rPr>
        <w:color w:val="000000"/>
      </w:rPr>
      <w:fldChar w:fldCharType="end"/>
    </w:r>
  </w:p>
  <w:p w14:paraId="00000048" w14:textId="77777777" w:rsidR="005F72C7" w:rsidRDefault="005F72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A0A08"/>
    <w:multiLevelType w:val="multilevel"/>
    <w:tmpl w:val="EAA42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522C"/>
    <w:multiLevelType w:val="multilevel"/>
    <w:tmpl w:val="5C72F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52766"/>
    <w:multiLevelType w:val="multilevel"/>
    <w:tmpl w:val="5A167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F54CA3"/>
    <w:multiLevelType w:val="multilevel"/>
    <w:tmpl w:val="AB44B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FA2059"/>
    <w:multiLevelType w:val="multilevel"/>
    <w:tmpl w:val="70C6C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6799D"/>
    <w:multiLevelType w:val="multilevel"/>
    <w:tmpl w:val="96E8B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870AF4"/>
    <w:multiLevelType w:val="multilevel"/>
    <w:tmpl w:val="B2946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11319D"/>
    <w:multiLevelType w:val="multilevel"/>
    <w:tmpl w:val="29DC3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162079"/>
    <w:multiLevelType w:val="multilevel"/>
    <w:tmpl w:val="191A3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E93780"/>
    <w:multiLevelType w:val="multilevel"/>
    <w:tmpl w:val="C9369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1A74E8"/>
    <w:multiLevelType w:val="multilevel"/>
    <w:tmpl w:val="93F24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2C79C6"/>
    <w:multiLevelType w:val="hybridMultilevel"/>
    <w:tmpl w:val="5C5815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52B65623"/>
    <w:multiLevelType w:val="multilevel"/>
    <w:tmpl w:val="787C9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AA4A39"/>
    <w:multiLevelType w:val="multilevel"/>
    <w:tmpl w:val="4264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7E1260"/>
    <w:multiLevelType w:val="multilevel"/>
    <w:tmpl w:val="65B42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9AF2F4A"/>
    <w:multiLevelType w:val="multilevel"/>
    <w:tmpl w:val="CE448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D57379"/>
    <w:multiLevelType w:val="multilevel"/>
    <w:tmpl w:val="98D6F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95021D"/>
    <w:multiLevelType w:val="multilevel"/>
    <w:tmpl w:val="66AEA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9C6213"/>
    <w:multiLevelType w:val="multilevel"/>
    <w:tmpl w:val="7076C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173E76"/>
    <w:multiLevelType w:val="multilevel"/>
    <w:tmpl w:val="FCFC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5F6771"/>
    <w:multiLevelType w:val="multilevel"/>
    <w:tmpl w:val="69EE7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1332AD"/>
    <w:multiLevelType w:val="multilevel"/>
    <w:tmpl w:val="C052B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0E08FA"/>
    <w:multiLevelType w:val="multilevel"/>
    <w:tmpl w:val="3E28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DEC1BAE"/>
    <w:multiLevelType w:val="multilevel"/>
    <w:tmpl w:val="34A88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0765974">
    <w:abstractNumId w:val="23"/>
  </w:num>
  <w:num w:numId="2" w16cid:durableId="14114563">
    <w:abstractNumId w:val="14"/>
  </w:num>
  <w:num w:numId="3" w16cid:durableId="1360855390">
    <w:abstractNumId w:val="8"/>
  </w:num>
  <w:num w:numId="4" w16cid:durableId="1315986263">
    <w:abstractNumId w:val="4"/>
  </w:num>
  <w:num w:numId="5" w16cid:durableId="1437408358">
    <w:abstractNumId w:val="16"/>
  </w:num>
  <w:num w:numId="6" w16cid:durableId="1261837583">
    <w:abstractNumId w:val="7"/>
  </w:num>
  <w:num w:numId="7" w16cid:durableId="678581430">
    <w:abstractNumId w:val="18"/>
  </w:num>
  <w:num w:numId="8" w16cid:durableId="2041399161">
    <w:abstractNumId w:val="0"/>
  </w:num>
  <w:num w:numId="9" w16cid:durableId="925727262">
    <w:abstractNumId w:val="3"/>
  </w:num>
  <w:num w:numId="10" w16cid:durableId="2091192718">
    <w:abstractNumId w:val="5"/>
  </w:num>
  <w:num w:numId="11" w16cid:durableId="224028131">
    <w:abstractNumId w:val="6"/>
  </w:num>
  <w:num w:numId="12" w16cid:durableId="1674068834">
    <w:abstractNumId w:val="2"/>
  </w:num>
  <w:num w:numId="13" w16cid:durableId="1843354317">
    <w:abstractNumId w:val="10"/>
  </w:num>
  <w:num w:numId="14" w16cid:durableId="1709261081">
    <w:abstractNumId w:val="9"/>
  </w:num>
  <w:num w:numId="15" w16cid:durableId="1412048160">
    <w:abstractNumId w:val="13"/>
  </w:num>
  <w:num w:numId="16" w16cid:durableId="1471437188">
    <w:abstractNumId w:val="12"/>
  </w:num>
  <w:num w:numId="17" w16cid:durableId="696004213">
    <w:abstractNumId w:val="17"/>
  </w:num>
  <w:num w:numId="18" w16cid:durableId="1222401544">
    <w:abstractNumId w:val="22"/>
  </w:num>
  <w:num w:numId="19" w16cid:durableId="1778137441">
    <w:abstractNumId w:val="1"/>
  </w:num>
  <w:num w:numId="20" w16cid:durableId="1486969354">
    <w:abstractNumId w:val="21"/>
  </w:num>
  <w:num w:numId="21" w16cid:durableId="2116173744">
    <w:abstractNumId w:val="19"/>
  </w:num>
  <w:num w:numId="22" w16cid:durableId="689917515">
    <w:abstractNumId w:val="20"/>
  </w:num>
  <w:num w:numId="23" w16cid:durableId="16545768">
    <w:abstractNumId w:val="15"/>
  </w:num>
  <w:num w:numId="24" w16cid:durableId="15452131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0NDIwNTU1NzI1MDRR0lEKTi0uzszPAykwrAUAQNgOGCwAAAA="/>
  </w:docVars>
  <w:rsids>
    <w:rsidRoot w:val="005F72C7"/>
    <w:rsid w:val="000401FB"/>
    <w:rsid w:val="000563E5"/>
    <w:rsid w:val="00071624"/>
    <w:rsid w:val="000918F5"/>
    <w:rsid w:val="00132995"/>
    <w:rsid w:val="00166E0D"/>
    <w:rsid w:val="00170077"/>
    <w:rsid w:val="002071C6"/>
    <w:rsid w:val="002144BF"/>
    <w:rsid w:val="00231312"/>
    <w:rsid w:val="002365A6"/>
    <w:rsid w:val="00251274"/>
    <w:rsid w:val="0026337C"/>
    <w:rsid w:val="00284E3A"/>
    <w:rsid w:val="002A06B6"/>
    <w:rsid w:val="002A3A58"/>
    <w:rsid w:val="002C0096"/>
    <w:rsid w:val="002F1398"/>
    <w:rsid w:val="002F3ECD"/>
    <w:rsid w:val="00300D11"/>
    <w:rsid w:val="0030127A"/>
    <w:rsid w:val="00311DD6"/>
    <w:rsid w:val="00347350"/>
    <w:rsid w:val="00402806"/>
    <w:rsid w:val="004300BA"/>
    <w:rsid w:val="004543D2"/>
    <w:rsid w:val="00464B8A"/>
    <w:rsid w:val="00525447"/>
    <w:rsid w:val="00526C9D"/>
    <w:rsid w:val="00541BFB"/>
    <w:rsid w:val="005541BA"/>
    <w:rsid w:val="005763B1"/>
    <w:rsid w:val="005770E7"/>
    <w:rsid w:val="00577659"/>
    <w:rsid w:val="005A77F7"/>
    <w:rsid w:val="005C36B9"/>
    <w:rsid w:val="005C7300"/>
    <w:rsid w:val="005E70AB"/>
    <w:rsid w:val="005F72C7"/>
    <w:rsid w:val="00605D6A"/>
    <w:rsid w:val="00626626"/>
    <w:rsid w:val="00636CAB"/>
    <w:rsid w:val="006554D2"/>
    <w:rsid w:val="00667C66"/>
    <w:rsid w:val="006851FF"/>
    <w:rsid w:val="006A7E68"/>
    <w:rsid w:val="006C32A1"/>
    <w:rsid w:val="006C4E17"/>
    <w:rsid w:val="006D3EFE"/>
    <w:rsid w:val="00744EAC"/>
    <w:rsid w:val="007A247F"/>
    <w:rsid w:val="007E4BD2"/>
    <w:rsid w:val="007E7802"/>
    <w:rsid w:val="008515DA"/>
    <w:rsid w:val="00892BEE"/>
    <w:rsid w:val="008A20C9"/>
    <w:rsid w:val="008E68A9"/>
    <w:rsid w:val="008E72A4"/>
    <w:rsid w:val="00900072"/>
    <w:rsid w:val="009022A0"/>
    <w:rsid w:val="00933F32"/>
    <w:rsid w:val="00987C5F"/>
    <w:rsid w:val="009918CD"/>
    <w:rsid w:val="009A4B25"/>
    <w:rsid w:val="009C425E"/>
    <w:rsid w:val="00A02708"/>
    <w:rsid w:val="00A04BEC"/>
    <w:rsid w:val="00A130BB"/>
    <w:rsid w:val="00A134CB"/>
    <w:rsid w:val="00A326E5"/>
    <w:rsid w:val="00A376C6"/>
    <w:rsid w:val="00A42133"/>
    <w:rsid w:val="00A76355"/>
    <w:rsid w:val="00A77B5B"/>
    <w:rsid w:val="00A92E15"/>
    <w:rsid w:val="00B177DF"/>
    <w:rsid w:val="00B23C69"/>
    <w:rsid w:val="00B274B5"/>
    <w:rsid w:val="00B340AF"/>
    <w:rsid w:val="00B47B36"/>
    <w:rsid w:val="00B532FC"/>
    <w:rsid w:val="00BA1E15"/>
    <w:rsid w:val="00BC371D"/>
    <w:rsid w:val="00BD3BA7"/>
    <w:rsid w:val="00C06B16"/>
    <w:rsid w:val="00C66470"/>
    <w:rsid w:val="00C8146A"/>
    <w:rsid w:val="00C928B1"/>
    <w:rsid w:val="00CB0B08"/>
    <w:rsid w:val="00CC4C8D"/>
    <w:rsid w:val="00CC69FA"/>
    <w:rsid w:val="00D13F22"/>
    <w:rsid w:val="00D1707A"/>
    <w:rsid w:val="00D32865"/>
    <w:rsid w:val="00D43039"/>
    <w:rsid w:val="00D622B4"/>
    <w:rsid w:val="00D6313F"/>
    <w:rsid w:val="00D63317"/>
    <w:rsid w:val="00D80858"/>
    <w:rsid w:val="00D83B84"/>
    <w:rsid w:val="00D840C2"/>
    <w:rsid w:val="00DB04EC"/>
    <w:rsid w:val="00DE3E15"/>
    <w:rsid w:val="00DF1F51"/>
    <w:rsid w:val="00DF522F"/>
    <w:rsid w:val="00E2492D"/>
    <w:rsid w:val="00EC0315"/>
    <w:rsid w:val="00EC30BD"/>
    <w:rsid w:val="00EC3CA0"/>
    <w:rsid w:val="00F51037"/>
    <w:rsid w:val="00F751DF"/>
    <w:rsid w:val="00F90D1E"/>
    <w:rsid w:val="00F92D12"/>
    <w:rsid w:val="00F94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B346B"/>
  <w15:docId w15:val="{48E4B1B4-9EA8-4EAE-A3E6-58B79A485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56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56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6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F8"/>
  </w:style>
  <w:style w:type="paragraph" w:styleId="Footer">
    <w:name w:val="footer"/>
    <w:basedOn w:val="Normal"/>
    <w:link w:val="Foot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F8"/>
  </w:style>
  <w:style w:type="character" w:customStyle="1" w:styleId="Heading1Char">
    <w:name w:val="Heading 1 Char"/>
    <w:basedOn w:val="DefaultParagraphFont"/>
    <w:link w:val="Heading1"/>
    <w:uiPriority w:val="9"/>
    <w:rsid w:val="003356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335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356F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356F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356F8"/>
    <w:rPr>
      <w:color w:val="0563C1" w:themeColor="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9C425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A20C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C32A1"/>
    <w:rPr>
      <w:b/>
      <w:bCs/>
    </w:rPr>
  </w:style>
  <w:style w:type="paragraph" w:styleId="ListParagraph">
    <w:name w:val="List Paragraph"/>
    <w:basedOn w:val="Normal"/>
    <w:uiPriority w:val="34"/>
    <w:qFormat/>
    <w:rsid w:val="00A92E1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26C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9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0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555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292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042784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164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3731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641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781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494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7924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7388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3091379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77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1709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9829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3200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996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6279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8246571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5057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4751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730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12229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154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854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13217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029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9178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149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21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8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34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5851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248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935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2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874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588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347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922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7942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145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8261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522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09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643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19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0989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692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9230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217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444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323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3058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2268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574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956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197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0967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504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9294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150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0783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965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22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9745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9079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3497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433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378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7596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66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6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405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682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0750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63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4990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277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744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328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3455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560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623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881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52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2911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8256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53976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852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636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87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2851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949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0723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162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220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17685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633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013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18008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52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8087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0057057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6617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504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3551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84500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655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37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7059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20086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9327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31183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2976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7616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0631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30106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3165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24705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789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0448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363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16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6722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8522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73719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1744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29941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9442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238797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7406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38992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32771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4992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87845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24557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96496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9330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56892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1562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7741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805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88521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00776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2442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17593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39395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51531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574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7270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94921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2730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41990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9518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8576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407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52161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208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96375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99224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257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329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191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78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6502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77332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790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4791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3039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83151378">
                                      <w:marLeft w:val="0"/>
                                      <w:marRight w:val="0"/>
                                      <w:marTop w:val="1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5060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5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gfritzcsu/Programming2/commits/main/Mod3CTOpt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gfritzcsu/Programming2/tree/main/Mod3CTOpt1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65pBPGNdTn2JndyktXW5vu1/FDw==">AMUW2mUb4oFIiuvP1rNgRaw/XvS3CnGKA4GBFbDjltDkeDXgm/cplWpQh1sFqw19SqYmwX3A7pHg2SVPjcNkClyvA6Q6G2WvtNJpCzjB798Vf1ncElwMVMfcMQSzWbzzSRl5aOJIT2z7SsmTgrTterYdgyB4/+XiOlfMeVSRDnI6ZG638BgQRSH5dNBJDM5oD6UnrjnA4l1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Ford</dc:creator>
  <cp:lastModifiedBy>Greg Fritz</cp:lastModifiedBy>
  <cp:revision>21</cp:revision>
  <dcterms:created xsi:type="dcterms:W3CDTF">2025-08-17T21:39:00Z</dcterms:created>
  <dcterms:modified xsi:type="dcterms:W3CDTF">2025-08-28T17:01:00Z</dcterms:modified>
</cp:coreProperties>
</file>